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7168"/>
        <w:gridCol w:w="1115"/>
      </w:tblGrid>
      <w:tr w:rsidR="00D52FB4" w14:paraId="22039D61" w14:textId="00816E69" w:rsidTr="0015326C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7195" w:type="dxa"/>
          </w:tcPr>
          <w:p w14:paraId="1A71FD00" w14:textId="510D412D" w:rsidR="00D52FB4" w:rsidRDefault="00F35107" w:rsidP="00D52FB4">
            <w:pPr>
              <w:pStyle w:val="UWaterloo"/>
            </w:pPr>
            <w:r>
              <w:t xml:space="preserve">Explain the usage of the “each” function of jQuery with a suitable </w:t>
            </w:r>
            <w:r w:rsidR="00EB69C4">
              <w:t>example. How can you use jQuery to get elements of a specific tag</w:t>
            </w:r>
            <w:r w:rsidR="00CF5FF1">
              <w:t>? Explain with an example.</w:t>
            </w:r>
          </w:p>
        </w:tc>
        <w:tc>
          <w:tcPr>
            <w:tcW w:w="1088" w:type="dxa"/>
          </w:tcPr>
          <w:p w14:paraId="00756E8A" w14:textId="3D2BB186" w:rsidR="00D52FB4" w:rsidRPr="000D2281" w:rsidRDefault="0015326C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5+5)=</w:t>
            </w:r>
            <w:r w:rsidR="006A087B">
              <w:rPr>
                <w:rFonts w:ascii="Cambria" w:hAnsi="Cambria"/>
              </w:rPr>
              <w:t>10</w:t>
            </w:r>
          </w:p>
        </w:tc>
      </w:tr>
      <w:tr w:rsidR="00D52FB4" w14:paraId="2AA05C7E" w14:textId="341E670C" w:rsidTr="0015326C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7195" w:type="dxa"/>
          </w:tcPr>
          <w:p w14:paraId="0183715B" w14:textId="77777777" w:rsidR="00D52FB4" w:rsidRDefault="00D52FB4" w:rsidP="00214A05"/>
        </w:tc>
        <w:tc>
          <w:tcPr>
            <w:tcW w:w="1088" w:type="dxa"/>
          </w:tcPr>
          <w:p w14:paraId="0D63FE35" w14:textId="77777777" w:rsidR="00D52FB4" w:rsidRPr="000D2281" w:rsidRDefault="00D52FB4" w:rsidP="00214A05">
            <w:pPr>
              <w:rPr>
                <w:rFonts w:ascii="Cambria" w:hAnsi="Cambria"/>
              </w:rPr>
            </w:pPr>
          </w:p>
        </w:tc>
      </w:tr>
      <w:tr w:rsidR="00D52FB4" w14:paraId="51BD89E3" w14:textId="501BDCFB" w:rsidTr="0015326C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7195" w:type="dxa"/>
          </w:tcPr>
          <w:p w14:paraId="07332FCD" w14:textId="61865407" w:rsidR="00D52FB4" w:rsidRDefault="002A4456" w:rsidP="00D52FB4">
            <w:pPr>
              <w:pStyle w:val="UWaterloo"/>
            </w:pPr>
            <w:r>
              <w:t>Explain the differences between JSON and XML objects by using proper examples.</w:t>
            </w:r>
            <w:r w:rsidR="005B0309">
              <w:t xml:space="preserve"> In flask, why and how do we use routing? Explain with an example. </w:t>
            </w:r>
          </w:p>
        </w:tc>
        <w:tc>
          <w:tcPr>
            <w:tcW w:w="1088" w:type="dxa"/>
          </w:tcPr>
          <w:p w14:paraId="57F96156" w14:textId="753C2D79" w:rsidR="00D52FB4" w:rsidRPr="000D2281" w:rsidRDefault="00552B9E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5+5)=10</w:t>
            </w:r>
          </w:p>
        </w:tc>
      </w:tr>
      <w:tr w:rsidR="005E653C" w14:paraId="1ED3AF4D" w14:textId="77777777" w:rsidTr="0015326C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7195" w:type="dxa"/>
          </w:tcPr>
          <w:p w14:paraId="66584470" w14:textId="77777777" w:rsidR="005E653C" w:rsidRDefault="005E653C" w:rsidP="00D52FB4">
            <w:pPr>
              <w:pStyle w:val="UWaterloo"/>
            </w:pPr>
          </w:p>
        </w:tc>
        <w:tc>
          <w:tcPr>
            <w:tcW w:w="1088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5E653C" w14:paraId="51294469" w14:textId="77777777" w:rsidTr="0015326C">
        <w:tc>
          <w:tcPr>
            <w:tcW w:w="383" w:type="dxa"/>
          </w:tcPr>
          <w:p w14:paraId="78769C26" w14:textId="6D9FE76A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7195" w:type="dxa"/>
          </w:tcPr>
          <w:p w14:paraId="79514C2C" w14:textId="21023B0B" w:rsidR="005E653C" w:rsidRDefault="005E653C" w:rsidP="00D52FB4">
            <w:pPr>
              <w:pStyle w:val="UWaterloo"/>
            </w:pPr>
          </w:p>
        </w:tc>
        <w:tc>
          <w:tcPr>
            <w:tcW w:w="1088" w:type="dxa"/>
          </w:tcPr>
          <w:p w14:paraId="3EE42341" w14:textId="3317541A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49BCC681" w14:textId="77777777" w:rsidTr="0015326C">
        <w:tc>
          <w:tcPr>
            <w:tcW w:w="383" w:type="dxa"/>
          </w:tcPr>
          <w:p w14:paraId="10F67573" w14:textId="77777777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7195" w:type="dxa"/>
          </w:tcPr>
          <w:p w14:paraId="5A0471E6" w14:textId="77777777" w:rsidR="00011BAA" w:rsidRDefault="00011BAA" w:rsidP="00D52FB4">
            <w:pPr>
              <w:pStyle w:val="UWaterloo"/>
            </w:pPr>
          </w:p>
        </w:tc>
        <w:tc>
          <w:tcPr>
            <w:tcW w:w="1088" w:type="dxa"/>
          </w:tcPr>
          <w:p w14:paraId="77927C70" w14:textId="77777777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51730F07" w14:textId="77777777" w:rsidTr="0015326C">
        <w:tc>
          <w:tcPr>
            <w:tcW w:w="383" w:type="dxa"/>
          </w:tcPr>
          <w:p w14:paraId="4650A232" w14:textId="08C5F195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7195" w:type="dxa"/>
          </w:tcPr>
          <w:p w14:paraId="1E6B256B" w14:textId="362A1DCC" w:rsidR="00BD00D2" w:rsidRPr="00BD00D2" w:rsidRDefault="00BD00D2" w:rsidP="00BD00D2">
            <w:pPr>
              <w:pStyle w:val="UWaterloo"/>
            </w:pPr>
          </w:p>
        </w:tc>
        <w:tc>
          <w:tcPr>
            <w:tcW w:w="1088" w:type="dxa"/>
          </w:tcPr>
          <w:p w14:paraId="0F8737C4" w14:textId="2A7DC638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1398C0D9" w:rsidR="002165FF" w:rsidRDefault="002165FF" w:rsidP="008269E2">
      <w:pPr>
        <w:pStyle w:val="UWaterloo"/>
      </w:pPr>
    </w:p>
    <w:p w14:paraId="662AF5E8" w14:textId="1928C483" w:rsidR="00A912CE" w:rsidRPr="00A912CE" w:rsidRDefault="00A912CE" w:rsidP="00A912CE"/>
    <w:p w14:paraId="4C079966" w14:textId="5A94C6A7" w:rsidR="00A912CE" w:rsidRPr="00A912CE" w:rsidRDefault="00A912CE" w:rsidP="00A912CE"/>
    <w:p w14:paraId="1895E464" w14:textId="49677D23" w:rsidR="00A912CE" w:rsidRPr="00A912CE" w:rsidRDefault="00A912CE" w:rsidP="00A912CE"/>
    <w:p w14:paraId="22387305" w14:textId="6AA14F58" w:rsidR="00A912CE" w:rsidRPr="00A912CE" w:rsidRDefault="00A912CE" w:rsidP="00A912CE"/>
    <w:p w14:paraId="496DDC94" w14:textId="16B3EC0A" w:rsidR="00A912CE" w:rsidRDefault="00A912CE" w:rsidP="00A912CE">
      <w:pPr>
        <w:rPr>
          <w:rFonts w:ascii="Georgia" w:hAnsi="Georgia"/>
        </w:rPr>
      </w:pPr>
    </w:p>
    <w:p w14:paraId="0F73000C" w14:textId="49D5799E" w:rsidR="00A912CE" w:rsidRPr="00A912CE" w:rsidRDefault="00A912CE" w:rsidP="00A912CE">
      <w:pPr>
        <w:tabs>
          <w:tab w:val="left" w:pos="2619"/>
        </w:tabs>
      </w:pPr>
      <w:r>
        <w:tab/>
      </w:r>
    </w:p>
    <w:sectPr w:rsidR="00A912CE" w:rsidRPr="00A912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5326C"/>
    <w:rsid w:val="001E61F2"/>
    <w:rsid w:val="00214A05"/>
    <w:rsid w:val="002165FF"/>
    <w:rsid w:val="0025143E"/>
    <w:rsid w:val="00261689"/>
    <w:rsid w:val="002803ED"/>
    <w:rsid w:val="002967C7"/>
    <w:rsid w:val="002A4456"/>
    <w:rsid w:val="002B285D"/>
    <w:rsid w:val="00304D73"/>
    <w:rsid w:val="003416FA"/>
    <w:rsid w:val="003709A2"/>
    <w:rsid w:val="003F023F"/>
    <w:rsid w:val="00503ED8"/>
    <w:rsid w:val="00515DAB"/>
    <w:rsid w:val="00543D59"/>
    <w:rsid w:val="00552B9E"/>
    <w:rsid w:val="005B0309"/>
    <w:rsid w:val="005C7863"/>
    <w:rsid w:val="005D53CD"/>
    <w:rsid w:val="005E653C"/>
    <w:rsid w:val="0062664F"/>
    <w:rsid w:val="00697A90"/>
    <w:rsid w:val="006A087B"/>
    <w:rsid w:val="0070124D"/>
    <w:rsid w:val="00716593"/>
    <w:rsid w:val="00721ABF"/>
    <w:rsid w:val="007F00DB"/>
    <w:rsid w:val="008269E2"/>
    <w:rsid w:val="00876E00"/>
    <w:rsid w:val="008B2BA1"/>
    <w:rsid w:val="009D3249"/>
    <w:rsid w:val="00A912CE"/>
    <w:rsid w:val="00B31B64"/>
    <w:rsid w:val="00B32393"/>
    <w:rsid w:val="00B71174"/>
    <w:rsid w:val="00BD00D2"/>
    <w:rsid w:val="00C22D6B"/>
    <w:rsid w:val="00C42FF0"/>
    <w:rsid w:val="00C97C62"/>
    <w:rsid w:val="00CE3ED2"/>
    <w:rsid w:val="00CF5FF1"/>
    <w:rsid w:val="00D03312"/>
    <w:rsid w:val="00D52FB4"/>
    <w:rsid w:val="00D9398C"/>
    <w:rsid w:val="00DD0F40"/>
    <w:rsid w:val="00E3186D"/>
    <w:rsid w:val="00E40263"/>
    <w:rsid w:val="00E64FC2"/>
    <w:rsid w:val="00EB5AA5"/>
    <w:rsid w:val="00EB69C4"/>
    <w:rsid w:val="00F35107"/>
    <w:rsid w:val="00F849EA"/>
    <w:rsid w:val="00FB120F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4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50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0</cp:revision>
  <dcterms:created xsi:type="dcterms:W3CDTF">2020-07-29T05:13:00Z</dcterms:created>
  <dcterms:modified xsi:type="dcterms:W3CDTF">2021-01-08T20:33:00Z</dcterms:modified>
</cp:coreProperties>
</file>